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17A4E9" w14:textId="158BC3ED" w:rsidR="00D15EE3" w:rsidRPr="00A45D73" w:rsidRDefault="00B523D0" w:rsidP="00D15EE3">
      <w:pPr>
        <w:spacing w:after="0" w:line="24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Week 8</w:t>
      </w:r>
    </w:p>
    <w:p w14:paraId="26586083" w14:textId="64AE6909" w:rsidR="00246EEC" w:rsidRPr="00A45D73" w:rsidRDefault="00246EEC" w:rsidP="00D15EE3">
      <w:pPr>
        <w:spacing w:after="0" w:line="240" w:lineRule="auto"/>
        <w:jc w:val="center"/>
      </w:pPr>
      <w:r w:rsidRPr="00A45D73">
        <w:t>(</w:t>
      </w:r>
      <w:r w:rsidR="00B523D0">
        <w:t>21</w:t>
      </w:r>
      <w:r w:rsidR="00B523D0" w:rsidRPr="00B523D0">
        <w:rPr>
          <w:vertAlign w:val="superscript"/>
        </w:rPr>
        <w:t>st</w:t>
      </w:r>
      <w:r w:rsidR="00B523D0">
        <w:t xml:space="preserve"> March – 28</w:t>
      </w:r>
      <w:r w:rsidRPr="00A45D73">
        <w:rPr>
          <w:vertAlign w:val="superscript"/>
        </w:rPr>
        <w:t>th</w:t>
      </w:r>
      <w:r w:rsidR="00B523D0">
        <w:t xml:space="preserve"> March</w:t>
      </w:r>
      <w:r w:rsidRPr="00A45D73">
        <w:t>)</w:t>
      </w:r>
    </w:p>
    <w:p w14:paraId="37B5B660" w14:textId="51224176" w:rsidR="00D15EE3" w:rsidRPr="00A45D73" w:rsidRDefault="00D15EE3" w:rsidP="00D15EE3">
      <w:pPr>
        <w:spacing w:after="0" w:line="240" w:lineRule="auto"/>
        <w:jc w:val="center"/>
        <w:rPr>
          <w:b/>
        </w:rPr>
      </w:pPr>
    </w:p>
    <w:p w14:paraId="2FB9FBFF" w14:textId="7777777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Meeting</w:t>
      </w:r>
    </w:p>
    <w:p w14:paraId="1F6593D5" w14:textId="3501579E" w:rsidR="00D15EE3" w:rsidRPr="00A45D73" w:rsidRDefault="00B523D0" w:rsidP="006620EF">
      <w:pPr>
        <w:spacing w:after="120" w:line="240" w:lineRule="auto"/>
        <w:rPr>
          <w:b/>
        </w:rPr>
      </w:pPr>
      <w:r>
        <w:t>(Thursday 21</w:t>
      </w:r>
      <w:r w:rsidR="00D15EE3" w:rsidRPr="00A45D73">
        <w:rPr>
          <w:vertAlign w:val="superscript"/>
        </w:rPr>
        <w:t>st</w:t>
      </w:r>
      <w:r>
        <w:t xml:space="preserve"> March</w:t>
      </w:r>
      <w:r w:rsidR="00D15EE3" w:rsidRPr="00A45D73">
        <w:t>)</w:t>
      </w:r>
    </w:p>
    <w:p w14:paraId="4904FC54" w14:textId="65D7F6F9" w:rsidR="00D15EE3" w:rsidRPr="00A45D73" w:rsidRDefault="00D15EE3" w:rsidP="00246EEC">
      <w:pPr>
        <w:spacing w:after="0" w:line="240" w:lineRule="auto"/>
        <w:rPr>
          <w:b/>
        </w:rPr>
      </w:pPr>
      <w:r w:rsidRPr="00A45D73">
        <w:rPr>
          <w:b/>
        </w:rPr>
        <w:t>Attendees:</w:t>
      </w:r>
    </w:p>
    <w:p w14:paraId="292A909D" w14:textId="6641B54F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Cameron Armstrong</w:t>
      </w:r>
    </w:p>
    <w:p w14:paraId="60546F0D" w14:textId="5E68C19E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ack Fisher</w:t>
      </w:r>
    </w:p>
    <w:p w14:paraId="73D8C4D4" w14:textId="52D2AC5B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e Douthwaite</w:t>
      </w:r>
    </w:p>
    <w:p w14:paraId="63CB864C" w14:textId="7747D7BD" w:rsidR="00D15EE3" w:rsidRPr="00A45D7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Josh Whelan</w:t>
      </w:r>
    </w:p>
    <w:p w14:paraId="1EAAB4F1" w14:textId="68550E26" w:rsidR="00D15EE3" w:rsidRDefault="00D15EE3" w:rsidP="00246EEC">
      <w:pPr>
        <w:pStyle w:val="ListParagraph"/>
        <w:numPr>
          <w:ilvl w:val="0"/>
          <w:numId w:val="1"/>
        </w:numPr>
        <w:spacing w:after="0" w:line="240" w:lineRule="auto"/>
      </w:pPr>
      <w:r w:rsidRPr="00A45D73">
        <w:t>Sehun Babatunde</w:t>
      </w:r>
    </w:p>
    <w:p w14:paraId="220CB68D" w14:textId="77777777" w:rsidR="00A45D73" w:rsidRPr="00A45D73" w:rsidRDefault="00A45D73" w:rsidP="00A45D73">
      <w:pPr>
        <w:spacing w:after="0" w:line="240" w:lineRule="auto"/>
      </w:pPr>
    </w:p>
    <w:p w14:paraId="548B0810" w14:textId="07FBBD0B" w:rsidR="00246EEC" w:rsidRPr="00A45D73" w:rsidRDefault="00246EEC" w:rsidP="00246EEC">
      <w:pPr>
        <w:spacing w:after="0" w:line="240" w:lineRule="auto"/>
        <w:rPr>
          <w:b/>
        </w:rPr>
      </w:pPr>
      <w:r w:rsidRPr="00A45D73">
        <w:rPr>
          <w:b/>
        </w:rPr>
        <w:t>Meeting</w:t>
      </w:r>
      <w:r w:rsidR="00A45D73">
        <w:rPr>
          <w:b/>
        </w:rPr>
        <w:t xml:space="preserve"> Log</w:t>
      </w:r>
      <w:r w:rsidRPr="00A45D73">
        <w:rPr>
          <w:b/>
        </w:rPr>
        <w:t>:</w:t>
      </w:r>
    </w:p>
    <w:p w14:paraId="04DB02B4" w14:textId="62A524DE" w:rsidR="00D15EE3" w:rsidRDefault="00E84742" w:rsidP="00246EEC">
      <w:pPr>
        <w:pStyle w:val="ListParagraph"/>
        <w:numPr>
          <w:ilvl w:val="0"/>
          <w:numId w:val="1"/>
        </w:numPr>
        <w:spacing w:after="0" w:line="240" w:lineRule="auto"/>
      </w:pPr>
      <w:r>
        <w:t>We will use generic cards to allow the user to change themes</w:t>
      </w:r>
      <w:r w:rsidR="002F3300">
        <w:t>.</w:t>
      </w:r>
    </w:p>
    <w:p w14:paraId="0E09C1D8" w14:textId="74843AF4" w:rsidR="002F3300" w:rsidRDefault="00E84742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The game will use a central card to add a terrain environment to be used as a board</w:t>
      </w:r>
      <w:r w:rsidR="002F3300">
        <w:t>.</w:t>
      </w:r>
    </w:p>
    <w:p w14:paraId="78DF5097" w14:textId="0FD68879" w:rsidR="002F3300" w:rsidRPr="00A45D73" w:rsidRDefault="002F3300" w:rsidP="002F3300">
      <w:pPr>
        <w:pStyle w:val="ListParagraph"/>
        <w:numPr>
          <w:ilvl w:val="0"/>
          <w:numId w:val="1"/>
        </w:numPr>
        <w:spacing w:after="0" w:line="240" w:lineRule="auto"/>
      </w:pPr>
      <w:r>
        <w:t>Began using MoSCoW to prioritise tasks and features.</w:t>
      </w:r>
    </w:p>
    <w:p w14:paraId="7332D4C3" w14:textId="77777777" w:rsidR="00A45D73" w:rsidRPr="00A45D73" w:rsidRDefault="00A45D73" w:rsidP="00A45D73">
      <w:pPr>
        <w:spacing w:after="0" w:line="240" w:lineRule="auto"/>
      </w:pPr>
    </w:p>
    <w:p w14:paraId="7633506D" w14:textId="712B9EF7" w:rsidR="006620EF" w:rsidRPr="00A45D73" w:rsidRDefault="00246EEC" w:rsidP="006620EF">
      <w:pPr>
        <w:pBdr>
          <w:bottom w:val="single" w:sz="6" w:space="1" w:color="auto"/>
        </w:pBdr>
        <w:spacing w:after="120" w:line="240" w:lineRule="auto"/>
        <w:rPr>
          <w:b/>
        </w:rPr>
      </w:pPr>
      <w:r w:rsidRPr="00A45D73">
        <w:rPr>
          <w:b/>
        </w:rPr>
        <w:t>Actions</w:t>
      </w:r>
    </w:p>
    <w:p w14:paraId="7A2AA65B" w14:textId="41C50AFC" w:rsidR="00246EEC" w:rsidRDefault="00DA74DF" w:rsidP="00D15EE3">
      <w:pPr>
        <w:spacing w:after="0" w:line="240" w:lineRule="auto"/>
      </w:pPr>
      <w:r>
        <w:t>The group identified the key requirements together; these were then discussed and prioritised using MoSCoW analysis.</w:t>
      </w:r>
    </w:p>
    <w:p w14:paraId="011FFFD2" w14:textId="43A5DA74" w:rsidR="00DA74DF" w:rsidRDefault="00DA74DF" w:rsidP="00D15EE3">
      <w:pPr>
        <w:spacing w:after="0" w:line="240" w:lineRule="auto"/>
      </w:pPr>
    </w:p>
    <w:p w14:paraId="67A0FB8F" w14:textId="77777777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 xml:space="preserve">Joe Douthwaite and Josh Whelan: </w:t>
      </w:r>
    </w:p>
    <w:p w14:paraId="48D08CD0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To research, analyse and design a user interface </w:t>
      </w:r>
      <w:r w:rsidR="004973FE">
        <w:t>for the application.</w:t>
      </w:r>
    </w:p>
    <w:p w14:paraId="31B8C160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greed </w:t>
      </w:r>
      <w:r w:rsidR="004973FE">
        <w:t xml:space="preserve">that </w:t>
      </w:r>
      <w:r>
        <w:t>a simple version wi</w:t>
      </w:r>
      <w:r w:rsidR="004973FE">
        <w:t>th physical buttons will be</w:t>
      </w:r>
      <w:r>
        <w:t xml:space="preserve"> begin with.</w:t>
      </w:r>
    </w:p>
    <w:p w14:paraId="3D21FC54" w14:textId="77777777" w:rsidR="004973FE" w:rsidRDefault="00DA74DF" w:rsidP="00DA74DF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Time permitting, virtual </w:t>
      </w:r>
      <w:r w:rsidR="004973FE">
        <w:t xml:space="preserve">augmented reality </w:t>
      </w:r>
      <w:r>
        <w:t>buttons will be added</w:t>
      </w:r>
      <w:r w:rsidR="004973FE">
        <w:t>.</w:t>
      </w:r>
    </w:p>
    <w:p w14:paraId="4CD69D43" w14:textId="3F434EF9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 xml:space="preserve">Add an option to </w:t>
      </w:r>
      <w:r w:rsidR="00DA74DF">
        <w:t xml:space="preserve">give the user the choice between physical </w:t>
      </w:r>
      <w:r>
        <w:t xml:space="preserve">and </w:t>
      </w:r>
      <w:r w:rsidR="00DA74DF">
        <w:t>virtual buttons.</w:t>
      </w:r>
    </w:p>
    <w:p w14:paraId="14396FBD" w14:textId="307A5A14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37A391FA" w14:textId="2DD4F563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Cameron Armstrong</w:t>
      </w:r>
    </w:p>
    <w:p w14:paraId="5DD6AE68" w14:textId="0F60CA0F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MoSCoW prioritisation of tasks.</w:t>
      </w:r>
      <w:bookmarkStart w:id="0" w:name="_GoBack"/>
      <w:bookmarkEnd w:id="0"/>
    </w:p>
    <w:p w14:paraId="08E5A156" w14:textId="66F3B0DD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1C0D5561" w14:textId="1AAE0AA5" w:rsidR="001B504A" w:rsidRDefault="001B504A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Daniel Olsson</w:t>
      </w:r>
    </w:p>
    <w:p w14:paraId="21DB291F" w14:textId="7777777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</w:p>
    <w:p w14:paraId="365CCE71" w14:textId="3D9F1323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209A0011" w14:textId="67992C24" w:rsidR="00DA74DF" w:rsidRDefault="00DA74DF" w:rsidP="00DA74DF">
      <w:pPr>
        <w:pStyle w:val="ListParagraph"/>
        <w:numPr>
          <w:ilvl w:val="0"/>
          <w:numId w:val="3"/>
        </w:numPr>
        <w:spacing w:after="0" w:line="240" w:lineRule="auto"/>
      </w:pPr>
      <w:r>
        <w:t>Jack Fisher</w:t>
      </w:r>
    </w:p>
    <w:p w14:paraId="44B30904" w14:textId="5E5580B9" w:rsidR="00DA74DF" w:rsidRDefault="004973FE" w:rsidP="00DA74DF">
      <w:pPr>
        <w:pStyle w:val="ListParagraph"/>
        <w:numPr>
          <w:ilvl w:val="1"/>
          <w:numId w:val="3"/>
        </w:numPr>
        <w:spacing w:after="0" w:line="240" w:lineRule="auto"/>
      </w:pPr>
      <w:r>
        <w:t>Add dynamically changing models which change depending upon the chosen theme.</w:t>
      </w:r>
    </w:p>
    <w:p w14:paraId="5BF01A96" w14:textId="4411B562" w:rsidR="004973FE" w:rsidRDefault="004973FE" w:rsidP="004973FE">
      <w:pPr>
        <w:pStyle w:val="ListParagraph"/>
        <w:numPr>
          <w:ilvl w:val="1"/>
          <w:numId w:val="3"/>
        </w:numPr>
        <w:spacing w:after="0" w:line="240" w:lineRule="auto"/>
      </w:pPr>
      <w:r>
        <w:t>Research into image target interaction when two targets are within range.</w:t>
      </w:r>
    </w:p>
    <w:p w14:paraId="13614191" w14:textId="6FC5412E" w:rsidR="00DA74DF" w:rsidRDefault="004973FE" w:rsidP="001B504A">
      <w:pPr>
        <w:pStyle w:val="ListParagraph"/>
        <w:numPr>
          <w:ilvl w:val="1"/>
          <w:numId w:val="3"/>
        </w:numPr>
        <w:spacing w:after="0" w:line="240" w:lineRule="auto"/>
      </w:pPr>
      <w:r>
        <w:t>Research into adding data to cards and models such as names and statistics.</w:t>
      </w:r>
    </w:p>
    <w:p w14:paraId="7D628761" w14:textId="00425EE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p w14:paraId="48ECC094" w14:textId="5E49F353" w:rsidR="00DA74DF" w:rsidRDefault="00DA74DF" w:rsidP="001B504A">
      <w:pPr>
        <w:pStyle w:val="ListParagraph"/>
        <w:numPr>
          <w:ilvl w:val="0"/>
          <w:numId w:val="3"/>
        </w:numPr>
        <w:spacing w:after="0" w:line="240" w:lineRule="auto"/>
      </w:pPr>
      <w:r>
        <w:t>Sehun Babatunde</w:t>
      </w:r>
    </w:p>
    <w:p w14:paraId="5608AA04" w14:textId="77777777" w:rsidR="001B504A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</w:p>
    <w:p w14:paraId="60EF01E3" w14:textId="0C095D38" w:rsidR="001B504A" w:rsidRPr="00DA74DF" w:rsidRDefault="001B504A" w:rsidP="001B504A">
      <w:pPr>
        <w:pStyle w:val="ListParagraph"/>
        <w:numPr>
          <w:ilvl w:val="1"/>
          <w:numId w:val="3"/>
        </w:numPr>
        <w:spacing w:after="0" w:line="240" w:lineRule="auto"/>
      </w:pPr>
      <w:r>
        <w:rPr>
          <w:b/>
        </w:rPr>
        <w:t>Time Spent:</w:t>
      </w:r>
    </w:p>
    <w:sectPr w:rsidR="001B504A" w:rsidRPr="00DA74DF" w:rsidSect="006957F6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484B8E" w14:textId="77777777" w:rsidR="001F06D0" w:rsidRDefault="001F06D0" w:rsidP="00D15EE3">
      <w:pPr>
        <w:spacing w:after="0" w:line="240" w:lineRule="auto"/>
      </w:pPr>
      <w:r>
        <w:separator/>
      </w:r>
    </w:p>
  </w:endnote>
  <w:endnote w:type="continuationSeparator" w:id="0">
    <w:p w14:paraId="658F9670" w14:textId="77777777" w:rsidR="001F06D0" w:rsidRDefault="001F06D0" w:rsidP="00D15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ADFF05E" w14:textId="77777777" w:rsidR="001F06D0" w:rsidRDefault="001F06D0" w:rsidP="00D15EE3">
      <w:pPr>
        <w:spacing w:after="0" w:line="240" w:lineRule="auto"/>
      </w:pPr>
      <w:r>
        <w:separator/>
      </w:r>
    </w:p>
  </w:footnote>
  <w:footnote w:type="continuationSeparator" w:id="0">
    <w:p w14:paraId="5D7C8C7E" w14:textId="77777777" w:rsidR="001F06D0" w:rsidRDefault="001F06D0" w:rsidP="00D15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05BF33" w14:textId="77777777" w:rsidR="00D15EE3" w:rsidRDefault="00D15EE3" w:rsidP="00D15EE3">
    <w:pPr>
      <w:pStyle w:val="Header"/>
      <w:jc w:val="center"/>
    </w:pPr>
    <w:r>
      <w:t>Professional Skills</w:t>
    </w:r>
    <w:r>
      <w:tab/>
      <w:t>Augmented Reality Play Space</w:t>
    </w:r>
    <w:r>
      <w:tab/>
      <w:t>Team 1</w:t>
    </w:r>
  </w:p>
  <w:p w14:paraId="50071721" w14:textId="77777777" w:rsidR="00D15EE3" w:rsidRDefault="00D15EE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346F7C"/>
    <w:multiLevelType w:val="hybridMultilevel"/>
    <w:tmpl w:val="C16856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CE51B7"/>
    <w:multiLevelType w:val="hybridMultilevel"/>
    <w:tmpl w:val="3AF64B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CB653C8"/>
    <w:multiLevelType w:val="hybridMultilevel"/>
    <w:tmpl w:val="CB40E6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1szQ2MjUys7A0NjdS0lEKTi0uzszPAykwrAUA7A8CDSwAAAA="/>
  </w:docVars>
  <w:rsids>
    <w:rsidRoot w:val="00EC7106"/>
    <w:rsid w:val="00191F6B"/>
    <w:rsid w:val="001B504A"/>
    <w:rsid w:val="001F06D0"/>
    <w:rsid w:val="00246EEC"/>
    <w:rsid w:val="002F3300"/>
    <w:rsid w:val="004370CA"/>
    <w:rsid w:val="004973FE"/>
    <w:rsid w:val="00557C7C"/>
    <w:rsid w:val="006620EF"/>
    <w:rsid w:val="006957F6"/>
    <w:rsid w:val="006F3DA8"/>
    <w:rsid w:val="007B4E1D"/>
    <w:rsid w:val="009B64D5"/>
    <w:rsid w:val="00A45D73"/>
    <w:rsid w:val="00B523D0"/>
    <w:rsid w:val="00D15EE3"/>
    <w:rsid w:val="00DA74DF"/>
    <w:rsid w:val="00E129F5"/>
    <w:rsid w:val="00E84742"/>
    <w:rsid w:val="00EC71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FE2246"/>
  <w15:chartTrackingRefBased/>
  <w15:docId w15:val="{2096A429-01DD-4A56-A395-9C5107C592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EE3"/>
  </w:style>
  <w:style w:type="paragraph" w:styleId="Footer">
    <w:name w:val="footer"/>
    <w:basedOn w:val="Normal"/>
    <w:link w:val="FooterChar"/>
    <w:uiPriority w:val="99"/>
    <w:unhideWhenUsed/>
    <w:rsid w:val="00D15EE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EE3"/>
  </w:style>
  <w:style w:type="paragraph" w:styleId="ListParagraph">
    <w:name w:val="List Paragraph"/>
    <w:basedOn w:val="Normal"/>
    <w:uiPriority w:val="34"/>
    <w:qFormat/>
    <w:rsid w:val="00D15E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609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77</Words>
  <Characters>101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</dc:creator>
  <cp:keywords/>
  <dc:description/>
  <cp:lastModifiedBy>Jack Fisher</cp:lastModifiedBy>
  <cp:revision>6</cp:revision>
  <dcterms:created xsi:type="dcterms:W3CDTF">2019-03-20T15:28:00Z</dcterms:created>
  <dcterms:modified xsi:type="dcterms:W3CDTF">2019-03-25T12:39:00Z</dcterms:modified>
</cp:coreProperties>
</file>